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Dar</w:t>
      </w:r>
      <w:r>
        <w:t xml:space="preserve"> </w:t>
      </w:r>
      <w:r>
        <w:t xml:space="preserve">es</w:t>
      </w:r>
      <w:r>
        <w:t xml:space="preserve"> </w:t>
      </w:r>
      <w:r>
        <w:t xml:space="preserve">Salaam</w:t>
      </w:r>
    </w:p>
    <w:bookmarkStart w:id="20" w:name="X1b228f134448aa696e91bd6a2d30e65b9c16391"/>
    <w:p>
      <w:pPr>
        <w:pStyle w:val="Heading1"/>
      </w:pPr>
      <w:r>
        <w:t xml:space="preserve">Internship Application Letter for Education Administrator Position</w:t>
      </w:r>
    </w:p>
    <w:p>
      <w:pPr>
        <w:pStyle w:val="FirstParagraph"/>
      </w:pPr>
      <w:r>
        <w:t xml:space="preserve">Dear Hiring Committee,</w:t>
      </w:r>
    </w:p>
    <w:p>
      <w:pPr>
        <w:pStyle w:val="BodyText"/>
      </w:pPr>
      <w:r>
        <w:t xml:space="preserve">I am writing to express my profound enthusiasm for the Internship Position in Education Administration at [Organization Name], which I understand is based in Dar es Salaam, Tanzania. As a dedicated education professional deeply committed to advancing equitable and transformative learning environments across Tanzania, I have meticulously aligned my academic background, practical skills, and cultural sensitivity with the strategic objectives of your organization. This internship represents not merely a professional opportunity but a vital step toward contributing meaningfully to Tanzania’s educational landscape—particularly within the dynamic context of Dar es Salaam, where rapid urbanization demands innovative administrative solutions.</w:t>
      </w:r>
    </w:p>
    <w:p>
      <w:pPr>
        <w:pStyle w:val="BodyText"/>
      </w:pPr>
      <w:r>
        <w:t xml:space="preserve">Tanzania’s vision for education, encapsulated in initiatives like the National Education and Training Policy (2014) and Vision 2025, emphasizes quality access to education at all levels while addressing systemic challenges such as overcrowded classrooms, resource disparities, and teacher capacity gaps. Dar es Salaam—a city of over 7 million people—exemplifies both the urgency and potential for administrative excellence in education. Having volunteered with the Dar es Salaam Education Initiative last year, I witnessed firsthand how effective administrative systems directly influence student retention rates, teacher morale, and community trust. My academic journey at the University of Dar es Salaam’s Faculty of Education has equipped me with a nuanced understanding of these challenges and a passion for implementing data-driven solutions that align with Tanzania’s national priorities.</w:t>
      </w:r>
    </w:p>
    <w:p>
      <w:pPr>
        <w:pStyle w:val="BodyText"/>
      </w:pPr>
      <w:r>
        <w:t xml:space="preserve">My undergraduate studies in Educational Administration focused intensely on Tanzanian policy frameworks, including the Primary Education Development Program (PEDP) and Secondary Education Expansion Program (SEEP). I conducted field research at five public schools across Temeke District, analyzing administrative workflows in resource-constrained settings. This experience revealed critical insights: schools with centralized digital record-keeping systems reported 30% higher accuracy in student performance tracking, while those lacking standardized reporting struggled with fragmented data during national assessments. My thesis, "Optimizing Resource Allocation in Urban Tanzanian Schools," proposed a simplified inventory management protocol tailored for Dar es Salaam’s municipal schools—now being piloted at two sites. This work directly intersects with the core responsibilities of an Education Administrator intern at your organization.</w:t>
      </w:r>
    </w:p>
    <w:p>
      <w:pPr>
        <w:pStyle w:val="BodyText"/>
      </w:pPr>
      <w:r>
        <w:t xml:space="preserve">Proficiency in administrative tools such as Microsoft Dynamics 365 (used in my internship with the Dar es Salaam City Council’s Education Office) and familiarity with Tanzania’s national education databases (e.g., SIMS) position me to immediately support operational efficiency. I have also developed expertise in stakeholder engagement—mediating parent-teacher conflicts at Mwananyamala Primary School, where I coordinated a community forum that increased parental participation by 45%. These experiences taught me that effective administration is not merely about processes but about building trust across diverse constituencies: parents, teachers, students, and government officials. In Tanzania’s collectivist culture, this relational aspect is non-negotiable for sustainable impact.</w:t>
      </w:r>
    </w:p>
    <w:p>
      <w:pPr>
        <w:pStyle w:val="BodyText"/>
      </w:pPr>
      <w:r>
        <w:t xml:space="preserve">What distinguishes my application is my deep contextual understanding of Dar es Salaam’s unique educational ecosystem. Unlike rural districts where mobile connectivity poses challenges, urban schools here face different hurdles: high student mobility due to migration, pressure to meet national exam targets under the Form Four examinations (NECTA), and balancing traditional teaching methods with digital literacy demands. During my community service at Kibosho Secondary School, I assisted in designing a mentorship program pairing senior students with peers from low-income households—a model that reduced dropout rates by 15% within six months. This success stemmed from administrative agility: identifying at-risk students through attendance data, collaborating with local NGOs for support, and adapting interventions to cultural norms. I am eager to replicate such innovation as an Education Administrator intern under your mentorship.</w:t>
      </w:r>
    </w:p>
    <w:p>
      <w:pPr>
        <w:pStyle w:val="BodyText"/>
      </w:pPr>
      <w:r>
        <w:t xml:space="preserve">I recognize that Tanzania’s education sector requires administrators who bridge policy and practice. Your organization’s work in scaling teacher training programs across Dar es Salaam—particularly your partnership with the Ministry of Education, Science, and Technology—resonates powerfully with my aspiration to contribute to systemic change. I am especially drawn to your recent project on inclusive education for children with disabilities in urban schools; my volunteer experience supporting visually impaired students at Jangwani Primary School demonstrated how accessible administrative systems (e.g., braille-friendly forms) empower marginalized learners. I am confident that this internship would allow me to deepen my skills in policy implementation while learning from your team’s expertise in navigating Tanzania’s complex education governance.</w:t>
      </w:r>
    </w:p>
    <w:p>
      <w:pPr>
        <w:pStyle w:val="BodyText"/>
      </w:pPr>
      <w:r>
        <w:t xml:space="preserve">My commitment extends beyond the internship duration. I have long viewed Tanzania as a country where education is the most potent catalyst for social mobility—and Dar es Salaam, as its economic heart, holds immense potential to model this transformation. My fluency in Swahili (both formal and local dialects) and English ensures seamless communication with all stakeholders. I am also prepared to embrace the cultural nuances of working in a city where communal values like "Ujamaa" shape decision-making processes—ensuring my administrative approach is both efficient and deeply respectful.</w:t>
      </w:r>
    </w:p>
    <w:p>
      <w:pPr>
        <w:pStyle w:val="BodyText"/>
      </w:pPr>
      <w:r>
        <w:t xml:space="preserve">Thank you for considering my application for the Education Administrator Internship at [Organization Name]. My academic foundation, field experience in Dar es Salaam’s schools, and unwavering dedication to Tanzania’s educational advancement position me to immediately support your mission. I am eager to discuss how my proactive mindset and cultural competence can contribute to your team’s success in this critical role. I have attached my resume for further detail and welcome the opportunity for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 Email | Phone | Address]</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Dar es Salaam</dc:title>
  <dc:creator/>
  <dc:language>en</dc:language>
  <cp:keywords/>
  <dcterms:created xsi:type="dcterms:W3CDTF">2025-12-09T07:25:36Z</dcterms:created>
  <dcterms:modified xsi:type="dcterms:W3CDTF">2025-12-09T07:25:36Z</dcterms:modified>
</cp:coreProperties>
</file>

<file path=docProps/custom.xml><?xml version="1.0" encoding="utf-8"?>
<Properties xmlns="http://schemas.openxmlformats.org/officeDocument/2006/custom-properties" xmlns:vt="http://schemas.openxmlformats.org/officeDocument/2006/docPropsVTypes"/>
</file>